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77777777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………………. Bölüm Başkanlığı)</w:t>
      </w:r>
    </w:p>
    <w:p w14:paraId="51C67B6B" w14:textId="77777777" w:rsidR="00CC49D6" w:rsidRDefault="00CC49D6" w:rsidP="00CC49D6">
      <w:r>
        <w:tab/>
        <w:t>Aşağıda belirtilen taleplerle ilgili olarak gerekli işlemin yapılmasını arz ederim.</w:t>
      </w:r>
    </w:p>
    <w:p w14:paraId="46799921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proofErr w:type="gramStart"/>
      <w:r>
        <w:rPr>
          <w:rFonts w:cs="Times New Roman"/>
          <w:color w:val="7F7F7F" w:themeColor="text1" w:themeTint="80"/>
        </w:rPr>
        <w:t>…….</w:t>
      </w:r>
      <w:proofErr w:type="gramEnd"/>
      <w:r>
        <w:rPr>
          <w:rFonts w:cs="Times New Roman"/>
          <w:color w:val="7F7F7F" w:themeColor="text1" w:themeTint="80"/>
        </w:rPr>
        <w:t>./</w:t>
      </w:r>
      <w:proofErr w:type="gramStart"/>
      <w:r>
        <w:rPr>
          <w:rFonts w:cs="Times New Roman"/>
          <w:color w:val="7F7F7F" w:themeColor="text1" w:themeTint="80"/>
        </w:rPr>
        <w:t>…….</w:t>
      </w:r>
      <w:proofErr w:type="gramEnd"/>
      <w:r>
        <w:rPr>
          <w:rFonts w:cs="Times New Roman"/>
          <w:color w:val="7F7F7F" w:themeColor="text1" w:themeTint="80"/>
        </w:rPr>
        <w:t>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CC49D6" w:rsidRPr="005A483B" w14:paraId="2E1480E7" w14:textId="77777777" w:rsidTr="00CC49D6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CC49D6" w:rsidRPr="00D96189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CC49D6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CC49D6" w:rsidRPr="005A483B" w:rsidRDefault="00CC49D6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71ADAF7C" w14:textId="77777777" w:rsidR="00CC49D6" w:rsidRPr="00766824" w:rsidRDefault="00CC49D6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9269E5" w14:textId="77777777" w:rsidR="00CC49D6" w:rsidRDefault="00CC49D6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……</w:t>
            </w:r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1445E1EB" w:rsidR="00CC49D6" w:rsidRPr="00CC49D6" w:rsidRDefault="00073B3B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7A1F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D6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CC49D6" w:rsidRPr="005A483B" w14:paraId="5A2FE5E8" w14:textId="77777777" w:rsidTr="00CC49D6">
        <w:trPr>
          <w:cantSplit/>
          <w:trHeight w:val="60"/>
        </w:trPr>
        <w:tc>
          <w:tcPr>
            <w:tcW w:w="941" w:type="pct"/>
            <w:vMerge w:val="restar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63A1F1B0" w14:textId="77777777" w:rsidR="00CC49D6" w:rsidRPr="00D96189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İletişim Bilgileri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vAlign w:val="center"/>
          </w:tcPr>
          <w:p w14:paraId="56C1C99F" w14:textId="77777777" w:rsidR="00CC49D6" w:rsidRPr="005F5F68" w:rsidRDefault="00CC49D6" w:rsidP="00B924AF">
            <w:pPr>
              <w:rPr>
                <w:color w:val="7F7F7F" w:themeColor="text1" w:themeTint="80"/>
                <w:sz w:val="20"/>
                <w:szCs w:val="20"/>
              </w:rPr>
            </w:pPr>
            <w:r w:rsidRPr="005F5F68">
              <w:rPr>
                <w:color w:val="7F7F7F" w:themeColor="text1" w:themeTint="80"/>
                <w:sz w:val="20"/>
                <w:szCs w:val="20"/>
              </w:rPr>
              <w:t xml:space="preserve">E-posta: </w:t>
            </w: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6360CD0C" w14:textId="77777777" w:rsidR="00CC49D6" w:rsidRPr="005F5F68" w:rsidRDefault="00CC49D6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lekçe Konusu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</w:tcPr>
          <w:p w14:paraId="13A741F8" w14:textId="07485073" w:rsidR="00CC49D6" w:rsidRPr="005F5F68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7F7F7F" w:themeColor="text1" w:themeTint="80"/>
                  <w:sz w:val="20"/>
                  <w:szCs w:val="20"/>
                </w:rPr>
                <w:id w:val="-664927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cs="Segoe UI Symbol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Sağlık Raporu Dilekçesi</w:t>
            </w:r>
          </w:p>
          <w:p w14:paraId="129A7D32" w14:textId="5B6D32F2" w:rsidR="00CC49D6" w:rsidRPr="005F5F68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7F7F7F" w:themeColor="text1" w:themeTint="80"/>
                  <w:sz w:val="20"/>
                  <w:szCs w:val="20"/>
                </w:rPr>
                <w:id w:val="63746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cs="Segoe UI Symbol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Derse Gecikmeli Yazılım Dilekçesi</w:t>
            </w:r>
          </w:p>
          <w:p w14:paraId="4BC1A02F" w14:textId="430E7C64" w:rsidR="00CC49D6" w:rsidRPr="005F5F68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988779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Yatay Geçiş Başvuru Dilekçesi</w:t>
            </w:r>
          </w:p>
          <w:p w14:paraId="5E2B0DAE" w14:textId="0FBFBE99" w:rsidR="00CC49D6" w:rsidRPr="005F5F68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201460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Belge Talep Dilekçesi</w:t>
            </w:r>
          </w:p>
          <w:p w14:paraId="34B8A78D" w14:textId="1AAE579B" w:rsidR="00CC49D6" w:rsidRPr="005F5F68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420639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Ders Ekle-Sil Dilekçesi</w:t>
            </w:r>
          </w:p>
          <w:p w14:paraId="2B008FCF" w14:textId="7C657602" w:rsidR="00CC49D6" w:rsidRPr="005F5F68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7F7F7F" w:themeColor="text1" w:themeTint="80"/>
                  <w:sz w:val="20"/>
                  <w:szCs w:val="20"/>
                </w:rPr>
                <w:id w:val="-4673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cs="Segoe UI Symbol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Gecikmeli Harç Yatırma Dilekçesi</w:t>
            </w:r>
          </w:p>
          <w:p w14:paraId="4F99CBE5" w14:textId="7C42F9C8" w:rsidR="00CC49D6" w:rsidRPr="005F5F68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7F7F7F" w:themeColor="text1" w:themeTint="80"/>
                  <w:sz w:val="20"/>
                  <w:szCs w:val="20"/>
                </w:rPr>
                <w:id w:val="343758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cs="Segoe UI Symbol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Diğer (belirtiniz):</w:t>
            </w:r>
          </w:p>
        </w:tc>
      </w:tr>
      <w:tr w:rsidR="00CC49D6" w:rsidRPr="005A483B" w14:paraId="7399F256" w14:textId="77777777" w:rsidTr="00CC49D6">
        <w:trPr>
          <w:cantSplit/>
          <w:trHeight w:val="60"/>
        </w:trPr>
        <w:tc>
          <w:tcPr>
            <w:tcW w:w="941" w:type="pct"/>
            <w:vMerge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A93EDB0" w14:textId="77777777" w:rsidR="00CC49D6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7" w:type="pct"/>
            <w:tcBorders>
              <w:bottom w:val="nil"/>
            </w:tcBorders>
            <w:vAlign w:val="center"/>
          </w:tcPr>
          <w:p w14:paraId="1812752C" w14:textId="77777777" w:rsidR="00CC49D6" w:rsidRPr="005F5F68" w:rsidRDefault="00CC49D6" w:rsidP="00B924AF">
            <w:pPr>
              <w:rPr>
                <w:color w:val="7F7F7F" w:themeColor="text1" w:themeTint="80"/>
                <w:sz w:val="20"/>
                <w:szCs w:val="20"/>
              </w:rPr>
            </w:pPr>
            <w:r w:rsidRPr="005F5F68">
              <w:rPr>
                <w:color w:val="7F7F7F" w:themeColor="text1" w:themeTint="80"/>
                <w:sz w:val="20"/>
                <w:szCs w:val="20"/>
              </w:rPr>
              <w:t>Tel</w:t>
            </w:r>
            <w:r>
              <w:rPr>
                <w:color w:val="7F7F7F" w:themeColor="text1" w:themeTint="80"/>
                <w:sz w:val="20"/>
                <w:szCs w:val="20"/>
              </w:rPr>
              <w:t>.</w:t>
            </w:r>
            <w:r w:rsidRPr="005F5F68">
              <w:rPr>
                <w:color w:val="7F7F7F" w:themeColor="text1" w:themeTint="80"/>
                <w:sz w:val="20"/>
                <w:szCs w:val="20"/>
              </w:rPr>
              <w:t xml:space="preserve"> N</w:t>
            </w:r>
            <w:r>
              <w:rPr>
                <w:color w:val="7F7F7F" w:themeColor="text1" w:themeTint="80"/>
                <w:sz w:val="20"/>
                <w:szCs w:val="20"/>
              </w:rPr>
              <w:t>o</w:t>
            </w:r>
            <w:r w:rsidRPr="005F5F68">
              <w:rPr>
                <w:color w:val="7F7F7F" w:themeColor="text1" w:themeTint="80"/>
                <w:sz w:val="20"/>
                <w:szCs w:val="20"/>
              </w:rPr>
              <w:t>:</w:t>
            </w:r>
          </w:p>
        </w:tc>
        <w:tc>
          <w:tcPr>
            <w:tcW w:w="695" w:type="pct"/>
            <w:vMerge/>
            <w:shd w:val="clear" w:color="auto" w:fill="003B64"/>
            <w:vAlign w:val="center"/>
          </w:tcPr>
          <w:p w14:paraId="1725D2C2" w14:textId="77777777" w:rsidR="00CC49D6" w:rsidRDefault="00CC49D6" w:rsidP="00B924AF">
            <w:pPr>
              <w:jc w:val="center"/>
              <w:rPr>
                <w:color w:val="7F7F7F" w:themeColor="text1" w:themeTint="80"/>
                <w:sz w:val="24"/>
                <w:szCs w:val="24"/>
              </w:rPr>
            </w:pPr>
          </w:p>
        </w:tc>
        <w:tc>
          <w:tcPr>
            <w:tcW w:w="1667" w:type="pct"/>
            <w:vMerge/>
            <w:shd w:val="clear" w:color="auto" w:fill="F2F2F2" w:themeFill="background1" w:themeFillShade="F2"/>
            <w:vAlign w:val="center"/>
          </w:tcPr>
          <w:p w14:paraId="211311AE" w14:textId="77777777" w:rsidR="00CC49D6" w:rsidRDefault="00CC49D6" w:rsidP="00B924AF">
            <w:pPr>
              <w:jc w:val="center"/>
              <w:rPr>
                <w:color w:val="7F7F7F" w:themeColor="text1" w:themeTint="80"/>
                <w:sz w:val="24"/>
                <w:szCs w:val="24"/>
              </w:rPr>
            </w:pPr>
          </w:p>
        </w:tc>
      </w:tr>
      <w:tr w:rsidR="00CC49D6" w:rsidRPr="005A483B" w14:paraId="1A8D8485" w14:textId="77777777" w:rsidTr="00CC49D6">
        <w:trPr>
          <w:cantSplit/>
          <w:trHeight w:val="1094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77777777" w:rsidR="00CC49D6" w:rsidRPr="00D96189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77777777" w:rsidR="00CC49D6" w:rsidRPr="00766824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4"/>
                  <w:szCs w:val="24"/>
                </w:rPr>
                <w:id w:val="-134986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D6" w:rsidRPr="00766824">
                  <w:rPr>
                    <w:rFonts w:ascii="MS Gothic" w:eastAsia="MS Gothic" w:hAnsi="MS Gothic" w:hint="eastAsia"/>
                    <w:color w:val="7F7F7F" w:themeColor="text1" w:themeTint="80"/>
                    <w:sz w:val="24"/>
                    <w:szCs w:val="24"/>
                  </w:rPr>
                  <w:t>☐</w:t>
                </w:r>
              </w:sdtContent>
            </w:sdt>
            <w:r w:rsidR="00CC49D6" w:rsidRPr="00766824">
              <w:rPr>
                <w:color w:val="7F7F7F" w:themeColor="text1" w:themeTint="80"/>
                <w:sz w:val="24"/>
                <w:szCs w:val="24"/>
              </w:rPr>
              <w:t xml:space="preserve"> </w:t>
            </w:r>
            <w:r w:rsidR="00CC49D6" w:rsidRPr="00766824">
              <w:rPr>
                <w:color w:val="7F7F7F" w:themeColor="text1" w:themeTint="80"/>
                <w:sz w:val="20"/>
                <w:szCs w:val="20"/>
              </w:rPr>
              <w:t>Lisans</w:t>
            </w:r>
          </w:p>
          <w:p w14:paraId="436B1884" w14:textId="77777777" w:rsidR="00CC49D6" w:rsidRPr="00766824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4"/>
                  <w:szCs w:val="24"/>
                </w:rPr>
                <w:id w:val="80412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D6" w:rsidRPr="00766824">
                  <w:rPr>
                    <w:rFonts w:ascii="MS Gothic" w:eastAsia="MS Gothic" w:hAnsi="MS Gothic" w:hint="eastAsia"/>
                    <w:color w:val="7F7F7F" w:themeColor="text1" w:themeTint="80"/>
                    <w:sz w:val="24"/>
                    <w:szCs w:val="24"/>
                  </w:rPr>
                  <w:t>☐</w:t>
                </w:r>
              </w:sdtContent>
            </w:sdt>
            <w:r w:rsidR="00CC49D6" w:rsidRPr="00766824">
              <w:rPr>
                <w:color w:val="7F7F7F" w:themeColor="text1" w:themeTint="80"/>
                <w:sz w:val="20"/>
                <w:szCs w:val="20"/>
              </w:rPr>
              <w:t xml:space="preserve"> Yüksek Lisans</w:t>
            </w:r>
          </w:p>
          <w:p w14:paraId="41FA6008" w14:textId="7E98494E" w:rsidR="00CC49D6" w:rsidRPr="00766824" w:rsidRDefault="00073B3B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4"/>
                  <w:szCs w:val="24"/>
                </w:rPr>
                <w:id w:val="-514230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D6" w:rsidRPr="00766824">
                  <w:rPr>
                    <w:rFonts w:ascii="MS Gothic" w:eastAsia="MS Gothic" w:hAnsi="MS Gothic" w:hint="eastAsia"/>
                    <w:color w:val="7F7F7F" w:themeColor="text1" w:themeTint="80"/>
                    <w:sz w:val="24"/>
                    <w:szCs w:val="24"/>
                  </w:rPr>
                  <w:t>☐</w:t>
                </w:r>
              </w:sdtContent>
            </w:sdt>
            <w:r w:rsidR="00CC49D6" w:rsidRPr="00766824">
              <w:rPr>
                <w:color w:val="7F7F7F" w:themeColor="text1" w:themeTint="80"/>
                <w:sz w:val="20"/>
                <w:szCs w:val="20"/>
              </w:rPr>
              <w:t xml:space="preserve"> Doktora</w:t>
            </w:r>
          </w:p>
        </w:tc>
        <w:tc>
          <w:tcPr>
            <w:tcW w:w="695" w:type="pct"/>
            <w:vMerge/>
            <w:shd w:val="clear" w:color="auto" w:fill="003B64"/>
            <w:vAlign w:val="center"/>
          </w:tcPr>
          <w:p w14:paraId="3D42DA77" w14:textId="77777777" w:rsidR="00CC49D6" w:rsidRPr="00766824" w:rsidRDefault="00CC49D6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1667" w:type="pct"/>
            <w:vMerge/>
            <w:shd w:val="clear" w:color="auto" w:fill="F2F2F2" w:themeFill="background1" w:themeFillShade="F2"/>
            <w:vAlign w:val="center"/>
          </w:tcPr>
          <w:p w14:paraId="48C3CC9D" w14:textId="77777777" w:rsidR="00CC49D6" w:rsidRPr="00766824" w:rsidRDefault="00CC49D6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CC49D6" w:rsidRPr="005A483B" w14:paraId="6AAD9131" w14:textId="77777777" w:rsidTr="00B924AF">
        <w:trPr>
          <w:cantSplit/>
          <w:trHeight w:val="85"/>
        </w:trPr>
        <w:tc>
          <w:tcPr>
            <w:tcW w:w="941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003B64"/>
            <w:vAlign w:val="center"/>
          </w:tcPr>
          <w:p w14:paraId="190D3D75" w14:textId="77777777" w:rsidR="00CC49D6" w:rsidRPr="00D96189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405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B81C1" w14:textId="77777777" w:rsidR="00CC49D6" w:rsidRPr="005F311F" w:rsidRDefault="00CC49D6" w:rsidP="00B924AF">
            <w:pPr>
              <w:jc w:val="left"/>
            </w:pPr>
            <w:r w:rsidRPr="005A483B">
              <w:t xml:space="preserve">       </w:t>
            </w:r>
          </w:p>
        </w:tc>
      </w:tr>
    </w:tbl>
    <w:p w14:paraId="1F42E131" w14:textId="3C81E14A" w:rsidR="00CC49D6" w:rsidRPr="0023784B" w:rsidRDefault="00CC49D6" w:rsidP="0023784B">
      <w:pPr>
        <w:shd w:val="clear" w:color="auto" w:fill="003B64"/>
        <w:jc w:val="center"/>
        <w:rPr>
          <w:b/>
          <w:bCs/>
          <w:sz w:val="24"/>
          <w:szCs w:val="24"/>
        </w:rPr>
      </w:pPr>
      <w:r w:rsidRPr="0023784B">
        <w:rPr>
          <w:b/>
          <w:bCs/>
          <w:sz w:val="24"/>
          <w:szCs w:val="24"/>
        </w:rPr>
        <w:t>TALEPLER</w:t>
      </w:r>
    </w:p>
    <w:p w14:paraId="7E3781A1" w14:textId="77777777" w:rsidR="0063377E" w:rsidRDefault="0063377E" w:rsidP="00CC49D6">
      <w:pPr>
        <w:rPr>
          <w:b/>
          <w:bCs/>
          <w:color w:val="C00000"/>
        </w:rPr>
      </w:pPr>
    </w:p>
    <w:p w14:paraId="5A984427" w14:textId="4FC2C61F" w:rsidR="00CC49D6" w:rsidRPr="0023784B" w:rsidRDefault="00CC49D6" w:rsidP="00CC49D6">
      <w:pPr>
        <w:rPr>
          <w:b/>
          <w:bCs/>
          <w:color w:val="C00000"/>
        </w:rPr>
      </w:pPr>
      <w:r w:rsidRPr="0023784B">
        <w:rPr>
          <w:b/>
          <w:bCs/>
          <w:color w:val="C00000"/>
        </w:rPr>
        <w:t>(ÖRNEKTİR)</w:t>
      </w:r>
    </w:p>
    <w:p w14:paraId="58493C28" w14:textId="34BAE465" w:rsidR="00CC49D6" w:rsidRPr="0023784B" w:rsidRDefault="0023784B" w:rsidP="00CC49D6">
      <w:r>
        <w:t>Ders ekleme ekranında yaptığım sehven hatadan ötürü esasen almak istediğim ve Bölümümüz dersi olan ………… kodlu ……………………………… dersini seçemedim. Söz konusu dersin sehven almış olduğum …… kodlu</w:t>
      </w:r>
      <w:proofErr w:type="gramStart"/>
      <w:r>
        <w:t xml:space="preserve"> ….</w:t>
      </w:r>
      <w:proofErr w:type="gramEnd"/>
      <w:r>
        <w:t xml:space="preserve">. </w:t>
      </w:r>
      <w:proofErr w:type="gramStart"/>
      <w:r>
        <w:t>dersi</w:t>
      </w:r>
      <w:proofErr w:type="gramEnd"/>
      <w:r>
        <w:t xml:space="preserve"> yerine eklenmesi hususunda gereğini arz ederim.</w:t>
      </w:r>
    </w:p>
    <w:sectPr w:rsidR="00CC49D6" w:rsidRPr="0023784B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45C24D" w14:textId="77777777" w:rsidR="00CB7E6F" w:rsidRDefault="00CB7E6F" w:rsidP="00BD5A67">
      <w:pPr>
        <w:spacing w:line="240" w:lineRule="auto"/>
      </w:pPr>
      <w:r>
        <w:separator/>
      </w:r>
    </w:p>
  </w:endnote>
  <w:endnote w:type="continuationSeparator" w:id="0">
    <w:p w14:paraId="5BF2C3A5" w14:textId="77777777" w:rsidR="00CB7E6F" w:rsidRDefault="00CB7E6F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2EC74" w14:textId="77777777" w:rsidR="00427B7F" w:rsidRDefault="00427B7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C1938" w14:textId="6821CBF3" w:rsidR="0023784B" w:rsidRPr="0023784B" w:rsidRDefault="0023784B" w:rsidP="0023784B">
    <w:pPr>
      <w:spacing w:line="240" w:lineRule="auto"/>
      <w:ind w:left="709" w:right="-709" w:hanging="709"/>
      <w:rPr>
        <w:rFonts w:eastAsia="Times New Roman" w:cs="Calibri"/>
        <w:b/>
        <w:bCs/>
        <w:i/>
        <w:color w:val="C00000"/>
        <w:sz w:val="16"/>
        <w:szCs w:val="16"/>
        <w:lang w:eastAsia="tr-TR"/>
      </w:rPr>
    </w:pPr>
    <w:r w:rsidRPr="0023784B"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DİKKAT</w:t>
    </w:r>
    <w:r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!</w:t>
    </w:r>
  </w:p>
  <w:p w14:paraId="56958C2E" w14:textId="052A0800" w:rsidR="00BD5A67" w:rsidRDefault="0023784B" w:rsidP="00E6701E">
    <w:pPr>
      <w:spacing w:line="240" w:lineRule="auto"/>
      <w:ind w:left="709" w:right="-709" w:hanging="709"/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</w:pPr>
    <w:r w:rsidRPr="0023784B"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 xml:space="preserve">* </w:t>
    </w:r>
    <w:r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>İmzalanmamış, üzerinde eksik ya da hatalı bilgi içeren hiçbir dilekçe işleme konulmayacaktır.</w:t>
    </w:r>
  </w:p>
  <w:p w14:paraId="6E2C8FDC" w14:textId="3D68E6A3" w:rsidR="00677A1F" w:rsidRPr="00677A1F" w:rsidRDefault="00677A1F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r w:rsidRPr="00677A1F">
      <w:rPr>
        <w:rFonts w:eastAsia="Times New Roman" w:cs="Calibri"/>
        <w:bCs/>
        <w:iCs/>
        <w:color w:val="0070C0"/>
        <w:sz w:val="16"/>
        <w:szCs w:val="16"/>
        <w:lang w:eastAsia="tr-TR"/>
      </w:rPr>
      <w:t>KTU.</w:t>
    </w:r>
    <w:r w:rsidR="00073B3B">
      <w:rPr>
        <w:rFonts w:eastAsia="Times New Roman" w:cs="Calibri"/>
        <w:bCs/>
        <w:iCs/>
        <w:color w:val="0070C0"/>
        <w:sz w:val="16"/>
        <w:szCs w:val="16"/>
        <w:lang w:eastAsia="tr-TR"/>
      </w:rPr>
      <w:t>PSK</w:t>
    </w:r>
    <w:r w:rsidRPr="00677A1F">
      <w:rPr>
        <w:rFonts w:eastAsia="Times New Roman" w:cs="Calibri"/>
        <w:bCs/>
        <w:iCs/>
        <w:color w:val="0070C0"/>
        <w:sz w:val="16"/>
        <w:szCs w:val="16"/>
        <w:lang w:eastAsia="tr-TR"/>
      </w:rPr>
      <w:t>.FR.05/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50229" w14:textId="77777777" w:rsidR="00427B7F" w:rsidRDefault="00427B7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80AE7C" w14:textId="77777777" w:rsidR="00CB7E6F" w:rsidRDefault="00CB7E6F" w:rsidP="00BD5A67">
      <w:pPr>
        <w:spacing w:line="240" w:lineRule="auto"/>
      </w:pPr>
      <w:r>
        <w:separator/>
      </w:r>
    </w:p>
  </w:footnote>
  <w:footnote w:type="continuationSeparator" w:id="0">
    <w:p w14:paraId="05E27059" w14:textId="77777777" w:rsidR="00CB7E6F" w:rsidRDefault="00CB7E6F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7A30CF" w14:textId="77777777" w:rsidR="00427B7F" w:rsidRDefault="00427B7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37D552B1" w:rsidR="007C1D0B" w:rsidRPr="007C1D0B" w:rsidRDefault="00073B3B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Psikoloji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5FC35228" w:rsidR="009935FB" w:rsidRPr="000437D9" w:rsidRDefault="000437D9" w:rsidP="000437D9">
    <w:pPr>
      <w:pStyle w:val="stBilgi"/>
      <w:jc w:val="center"/>
      <w:rPr>
        <w:b/>
        <w:bCs/>
      </w:rPr>
    </w:pPr>
    <w:r>
      <w:rPr>
        <w:b/>
        <w:bCs/>
      </w:rPr>
      <w:t>GENEL AMAÇLI DİLEKÇE 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FDA05" w14:textId="77777777" w:rsidR="00427B7F" w:rsidRDefault="00427B7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3"/>
  </w:num>
  <w:num w:numId="2" w16cid:durableId="883754467">
    <w:abstractNumId w:val="11"/>
  </w:num>
  <w:num w:numId="3" w16cid:durableId="1799646653">
    <w:abstractNumId w:val="5"/>
  </w:num>
  <w:num w:numId="4" w16cid:durableId="500509716">
    <w:abstractNumId w:val="4"/>
  </w:num>
  <w:num w:numId="5" w16cid:durableId="1863931071">
    <w:abstractNumId w:val="8"/>
  </w:num>
  <w:num w:numId="6" w16cid:durableId="830953126">
    <w:abstractNumId w:val="12"/>
  </w:num>
  <w:num w:numId="7" w16cid:durableId="994839175">
    <w:abstractNumId w:val="15"/>
  </w:num>
  <w:num w:numId="8" w16cid:durableId="1757702610">
    <w:abstractNumId w:val="9"/>
  </w:num>
  <w:num w:numId="9" w16cid:durableId="1586187073">
    <w:abstractNumId w:val="10"/>
  </w:num>
  <w:num w:numId="10" w16cid:durableId="439692233">
    <w:abstractNumId w:val="13"/>
  </w:num>
  <w:num w:numId="11" w16cid:durableId="1604410758">
    <w:abstractNumId w:val="14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17352708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6266"/>
    <w:rsid w:val="0002779B"/>
    <w:rsid w:val="00027B6E"/>
    <w:rsid w:val="00030BD0"/>
    <w:rsid w:val="0003173F"/>
    <w:rsid w:val="00032426"/>
    <w:rsid w:val="0003313A"/>
    <w:rsid w:val="0003399B"/>
    <w:rsid w:val="00035BDC"/>
    <w:rsid w:val="00036A48"/>
    <w:rsid w:val="00037FCA"/>
    <w:rsid w:val="000430B5"/>
    <w:rsid w:val="000437D9"/>
    <w:rsid w:val="00045219"/>
    <w:rsid w:val="00046003"/>
    <w:rsid w:val="000507B5"/>
    <w:rsid w:val="00051F7B"/>
    <w:rsid w:val="00053657"/>
    <w:rsid w:val="00057704"/>
    <w:rsid w:val="00057912"/>
    <w:rsid w:val="00062356"/>
    <w:rsid w:val="00065889"/>
    <w:rsid w:val="00066D0F"/>
    <w:rsid w:val="00067EBC"/>
    <w:rsid w:val="00071CCC"/>
    <w:rsid w:val="00072017"/>
    <w:rsid w:val="00072F12"/>
    <w:rsid w:val="00073B3B"/>
    <w:rsid w:val="00075667"/>
    <w:rsid w:val="00076395"/>
    <w:rsid w:val="000769B8"/>
    <w:rsid w:val="000833F5"/>
    <w:rsid w:val="00087D7D"/>
    <w:rsid w:val="000900CA"/>
    <w:rsid w:val="00090E0F"/>
    <w:rsid w:val="00092CF2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3E0B"/>
    <w:rsid w:val="001B48B9"/>
    <w:rsid w:val="001B5990"/>
    <w:rsid w:val="001C5DF4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23C4"/>
    <w:rsid w:val="003E3180"/>
    <w:rsid w:val="003F1FAD"/>
    <w:rsid w:val="003F25D1"/>
    <w:rsid w:val="003F3C41"/>
    <w:rsid w:val="003F5521"/>
    <w:rsid w:val="00402684"/>
    <w:rsid w:val="00403D43"/>
    <w:rsid w:val="004117C4"/>
    <w:rsid w:val="00414139"/>
    <w:rsid w:val="00416E18"/>
    <w:rsid w:val="00426CEF"/>
    <w:rsid w:val="00427B7F"/>
    <w:rsid w:val="00430382"/>
    <w:rsid w:val="00430D69"/>
    <w:rsid w:val="00432D11"/>
    <w:rsid w:val="00433CFD"/>
    <w:rsid w:val="0043491A"/>
    <w:rsid w:val="0043618D"/>
    <w:rsid w:val="00442666"/>
    <w:rsid w:val="004428A0"/>
    <w:rsid w:val="00451128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4EFC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5F6E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86B6C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18F"/>
    <w:rsid w:val="00632D30"/>
    <w:rsid w:val="0063377E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77A1F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568A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4270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2285"/>
    <w:rsid w:val="00BA7953"/>
    <w:rsid w:val="00BB424F"/>
    <w:rsid w:val="00BB5CB5"/>
    <w:rsid w:val="00BB67AD"/>
    <w:rsid w:val="00BB7DA8"/>
    <w:rsid w:val="00BB7F20"/>
    <w:rsid w:val="00BC1F5D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78D"/>
    <w:rsid w:val="00C61E96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484E"/>
    <w:rsid w:val="00CB6B44"/>
    <w:rsid w:val="00CB7E6F"/>
    <w:rsid w:val="00CC2E35"/>
    <w:rsid w:val="00CC315A"/>
    <w:rsid w:val="00CC38F5"/>
    <w:rsid w:val="00CC3CF5"/>
    <w:rsid w:val="00CC49D6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36930"/>
    <w:rsid w:val="00D409E3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397C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alil Yılmaz</cp:lastModifiedBy>
  <cp:revision>266</cp:revision>
  <cp:lastPrinted>2024-10-13T20:07:00Z</cp:lastPrinted>
  <dcterms:created xsi:type="dcterms:W3CDTF">2024-10-14T08:55:00Z</dcterms:created>
  <dcterms:modified xsi:type="dcterms:W3CDTF">2025-10-06T04:33:00Z</dcterms:modified>
</cp:coreProperties>
</file>